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A55FE" w14:textId="77777777" w:rsidR="004B008E" w:rsidRPr="004B008E" w:rsidRDefault="004B008E" w:rsidP="004B008E">
      <w:pPr>
        <w:pStyle w:val="Heading1"/>
        <w:rPr>
          <w:rFonts w:ascii="Times New Roman" w:hAnsi="Times New Roman" w:cs="Times New Roman"/>
          <w:b/>
          <w:bCs/>
          <w:color w:val="auto"/>
        </w:rPr>
      </w:pPr>
      <w:r w:rsidRPr="004B008E">
        <w:rPr>
          <w:rFonts w:ascii="Times New Roman" w:hAnsi="Times New Roman" w:cs="Times New Roman"/>
          <w:b/>
          <w:bCs/>
          <w:color w:val="auto"/>
        </w:rPr>
        <w:t>Chapter Two: The Quiet After</w:t>
      </w:r>
    </w:p>
    <w:p w14:paraId="1691BFF3"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Cyndie removed her earrings slowly in the hotel bathroom while Greg</w:t>
      </w:r>
      <w:r w:rsidRPr="00FD4C17">
        <w:rPr>
          <w:rFonts w:ascii="Times New Roman" w:hAnsi="Times New Roman" w:cs="Times New Roman"/>
          <w:sz w:val="32"/>
          <w:szCs w:val="32"/>
        </w:rPr>
        <w:br/>
        <w:t>slept in the other room.</w:t>
      </w:r>
    </w:p>
    <w:p w14:paraId="707D9C79"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e suite had gone quiet an hour earlier. City light moved softly through</w:t>
      </w:r>
      <w:r w:rsidRPr="00FD4C17">
        <w:rPr>
          <w:rFonts w:ascii="Times New Roman" w:hAnsi="Times New Roman" w:cs="Times New Roman"/>
          <w:sz w:val="32"/>
          <w:szCs w:val="32"/>
        </w:rPr>
        <w:br/>
        <w:t>the curtains while melted candle wax hardened beside abandoned</w:t>
      </w:r>
      <w:r w:rsidRPr="00FD4C17">
        <w:rPr>
          <w:rFonts w:ascii="Times New Roman" w:hAnsi="Times New Roman" w:cs="Times New Roman"/>
          <w:sz w:val="32"/>
          <w:szCs w:val="32"/>
        </w:rPr>
        <w:br/>
        <w:t>wineglasses on the dining table. Somewhere below, traffic drifted</w:t>
      </w:r>
      <w:r w:rsidRPr="00FD4C17">
        <w:rPr>
          <w:rFonts w:ascii="Times New Roman" w:hAnsi="Times New Roman" w:cs="Times New Roman"/>
          <w:sz w:val="32"/>
          <w:szCs w:val="32"/>
        </w:rPr>
        <w:br/>
        <w:t>through the streets in distant intermittent waves.</w:t>
      </w:r>
    </w:p>
    <w:p w14:paraId="1DE8CDF0"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She studied herself in the mirror.</w:t>
      </w:r>
    </w:p>
    <w:p w14:paraId="07312CF5"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Not critically.</w:t>
      </w:r>
    </w:p>
    <w:p w14:paraId="04967266"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at had taken years to unlearn.</w:t>
      </w:r>
    </w:p>
    <w:p w14:paraId="1AAF59CC"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At forty-two she knew exactly how she looked. Men still turned toward</w:t>
      </w:r>
      <w:r w:rsidRPr="00FD4C17">
        <w:rPr>
          <w:rFonts w:ascii="Times New Roman" w:hAnsi="Times New Roman" w:cs="Times New Roman"/>
          <w:sz w:val="32"/>
          <w:szCs w:val="32"/>
        </w:rPr>
        <w:br/>
        <w:t>her when she entered rooms. Women still recalibrated themselves around</w:t>
      </w:r>
      <w:r w:rsidRPr="00FD4C17">
        <w:rPr>
          <w:rFonts w:ascii="Times New Roman" w:hAnsi="Times New Roman" w:cs="Times New Roman"/>
          <w:sz w:val="32"/>
          <w:szCs w:val="32"/>
        </w:rPr>
        <w:br/>
        <w:t>her presence in ways subtle enough to remain socially invisible while</w:t>
      </w:r>
      <w:r w:rsidRPr="00FD4C17">
        <w:rPr>
          <w:rFonts w:ascii="Times New Roman" w:hAnsi="Times New Roman" w:cs="Times New Roman"/>
          <w:sz w:val="32"/>
          <w:szCs w:val="32"/>
        </w:rPr>
        <w:br/>
        <w:t>being unmistakable once noticed. She understood the effect she had on</w:t>
      </w:r>
      <w:r w:rsidRPr="00FD4C17">
        <w:rPr>
          <w:rFonts w:ascii="Times New Roman" w:hAnsi="Times New Roman" w:cs="Times New Roman"/>
          <w:sz w:val="32"/>
          <w:szCs w:val="32"/>
        </w:rPr>
        <w:br/>
        <w:t xml:space="preserve">people. Pretending otherwise at this point would have felt </w:t>
      </w:r>
      <w:proofErr w:type="gramStart"/>
      <w:r w:rsidRPr="00FD4C17">
        <w:rPr>
          <w:rFonts w:ascii="Times New Roman" w:hAnsi="Times New Roman" w:cs="Times New Roman"/>
          <w:sz w:val="32"/>
          <w:szCs w:val="32"/>
        </w:rPr>
        <w:t>more vain</w:t>
      </w:r>
      <w:proofErr w:type="gramEnd"/>
      <w:r w:rsidRPr="00FD4C17">
        <w:rPr>
          <w:rFonts w:ascii="Times New Roman" w:hAnsi="Times New Roman" w:cs="Times New Roman"/>
          <w:sz w:val="32"/>
          <w:szCs w:val="32"/>
        </w:rPr>
        <w:br/>
        <w:t>than simply acknowledging it honestly.</w:t>
      </w:r>
    </w:p>
    <w:p w14:paraId="54149710"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e strange thing was how little comfort any of it actually provided</w:t>
      </w:r>
      <w:r w:rsidRPr="00FD4C17">
        <w:rPr>
          <w:rFonts w:ascii="Times New Roman" w:hAnsi="Times New Roman" w:cs="Times New Roman"/>
          <w:sz w:val="32"/>
          <w:szCs w:val="32"/>
        </w:rPr>
        <w:br/>
        <w:t>anymore.</w:t>
      </w:r>
    </w:p>
    <w:p w14:paraId="34F4243E"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She set the earrings carefully beside the sink.</w:t>
      </w:r>
    </w:p>
    <w:p w14:paraId="151F39CA"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Behind her, the hotel room still carried traces of the evening. Perfume.</w:t>
      </w:r>
      <w:r w:rsidRPr="00FD4C17">
        <w:rPr>
          <w:rFonts w:ascii="Times New Roman" w:hAnsi="Times New Roman" w:cs="Times New Roman"/>
          <w:sz w:val="32"/>
          <w:szCs w:val="32"/>
        </w:rPr>
        <w:br/>
        <w:t>Wine. Warmth. The lingering static charge of attention and attraction and</w:t>
      </w:r>
      <w:r w:rsidRPr="00FD4C17">
        <w:rPr>
          <w:rFonts w:ascii="Times New Roman" w:hAnsi="Times New Roman" w:cs="Times New Roman"/>
          <w:sz w:val="32"/>
          <w:szCs w:val="32"/>
        </w:rPr>
        <w:br/>
        <w:t>carefully controlled transgression.</w:t>
      </w:r>
    </w:p>
    <w:p w14:paraId="69F8B6FF"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New Year’s Eve had been successful by almost every available metric.</w:t>
      </w:r>
    </w:p>
    <w:p w14:paraId="059152D2"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Exciting.</w:t>
      </w:r>
      <w:r w:rsidRPr="00FD4C17">
        <w:rPr>
          <w:rFonts w:ascii="Times New Roman" w:hAnsi="Times New Roman" w:cs="Times New Roman"/>
          <w:sz w:val="32"/>
          <w:szCs w:val="32"/>
        </w:rPr>
        <w:br/>
        <w:t>Beautiful.</w:t>
      </w:r>
      <w:r w:rsidRPr="00FD4C17">
        <w:rPr>
          <w:rFonts w:ascii="Times New Roman" w:hAnsi="Times New Roman" w:cs="Times New Roman"/>
          <w:sz w:val="32"/>
          <w:szCs w:val="32"/>
        </w:rPr>
        <w:br/>
        <w:t>Desired.</w:t>
      </w:r>
    </w:p>
    <w:p w14:paraId="3322F145"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lastRenderedPageBreak/>
        <w:t>So why did she suddenly feel tired?</w:t>
      </w:r>
    </w:p>
    <w:p w14:paraId="5E8EB9A2"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Not physically.</w:t>
      </w:r>
    </w:p>
    <w:p w14:paraId="24746654"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Something harder to name.</w:t>
      </w:r>
    </w:p>
    <w:p w14:paraId="20865C44"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Cyndie leaned both hands lightly against the counter and stared at her</w:t>
      </w:r>
      <w:r w:rsidRPr="00FD4C17">
        <w:rPr>
          <w:rFonts w:ascii="Times New Roman" w:hAnsi="Times New Roman" w:cs="Times New Roman"/>
          <w:sz w:val="32"/>
          <w:szCs w:val="32"/>
        </w:rPr>
        <w:br/>
        <w:t>reflection again.</w:t>
      </w:r>
    </w:p>
    <w:p w14:paraId="5D8E5592"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Greg loved her.</w:t>
      </w:r>
      <w:r w:rsidRPr="00FD4C17">
        <w:rPr>
          <w:rFonts w:ascii="Times New Roman" w:hAnsi="Times New Roman" w:cs="Times New Roman"/>
          <w:sz w:val="32"/>
          <w:szCs w:val="32"/>
        </w:rPr>
        <w:br/>
        <w:t>She knew that.</w:t>
      </w:r>
    </w:p>
    <w:p w14:paraId="3875BD12"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But somewhere over the years they had become exceptionally skilled at</w:t>
      </w:r>
      <w:r w:rsidRPr="00FD4C17">
        <w:rPr>
          <w:rFonts w:ascii="Times New Roman" w:hAnsi="Times New Roman" w:cs="Times New Roman"/>
          <w:sz w:val="32"/>
          <w:szCs w:val="32"/>
        </w:rPr>
        <w:br/>
        <w:t>maintaining the appearance of connection without always fully entering</w:t>
      </w:r>
      <w:r w:rsidRPr="00FD4C17">
        <w:rPr>
          <w:rFonts w:ascii="Times New Roman" w:hAnsi="Times New Roman" w:cs="Times New Roman"/>
          <w:sz w:val="32"/>
          <w:szCs w:val="32"/>
        </w:rPr>
        <w:br/>
        <w:t>it. Their marriage still functioned beautifully from the outside. Travel.</w:t>
      </w:r>
      <w:r w:rsidRPr="00FD4C17">
        <w:rPr>
          <w:rFonts w:ascii="Times New Roman" w:hAnsi="Times New Roman" w:cs="Times New Roman"/>
          <w:sz w:val="32"/>
          <w:szCs w:val="32"/>
        </w:rPr>
        <w:br/>
        <w:t>Dinner parties. Shared routines polished smooth through repetition.</w:t>
      </w:r>
    </w:p>
    <w:p w14:paraId="17E33F1F"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And good sex, honestly.</w:t>
      </w:r>
    </w:p>
    <w:p w14:paraId="03F94B1A"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at was the part people always assumed must disappear first.</w:t>
      </w:r>
    </w:p>
    <w:p w14:paraId="0DC2D8D3"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It hadn’t.</w:t>
      </w:r>
    </w:p>
    <w:p w14:paraId="0704C8DC"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What had disappeared more quietly was surprise.</w:t>
      </w:r>
    </w:p>
    <w:p w14:paraId="5D9A47DB"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e feeling of being emotionally discovered by another person in real</w:t>
      </w:r>
      <w:r w:rsidRPr="00FD4C17">
        <w:rPr>
          <w:rFonts w:ascii="Times New Roman" w:hAnsi="Times New Roman" w:cs="Times New Roman"/>
          <w:sz w:val="32"/>
          <w:szCs w:val="32"/>
        </w:rPr>
        <w:br/>
        <w:t>time.</w:t>
      </w:r>
    </w:p>
    <w:p w14:paraId="02C395A6"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Of being looked at with curiosity instead of familiarity.</w:t>
      </w:r>
    </w:p>
    <w:p w14:paraId="2450A2CD"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She thought briefly about Grant.</w:t>
      </w:r>
    </w:p>
    <w:p w14:paraId="44824D5E"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Not because she wanted him specifically.</w:t>
      </w:r>
    </w:p>
    <w:p w14:paraId="55DEF726"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Because of the way he had looked at her that night across amber light</w:t>
      </w:r>
      <w:r w:rsidRPr="00FD4C17">
        <w:rPr>
          <w:rFonts w:ascii="Times New Roman" w:hAnsi="Times New Roman" w:cs="Times New Roman"/>
          <w:sz w:val="32"/>
          <w:szCs w:val="32"/>
        </w:rPr>
        <w:br/>
        <w:t>and slow music, with the unmistakable recognition of someone not</w:t>
      </w:r>
      <w:r w:rsidRPr="00FD4C17">
        <w:rPr>
          <w:rFonts w:ascii="Times New Roman" w:hAnsi="Times New Roman" w:cs="Times New Roman"/>
          <w:sz w:val="32"/>
          <w:szCs w:val="32"/>
        </w:rPr>
        <w:br/>
        <w:t>entirely certain what he was seeing yet.</w:t>
      </w:r>
    </w:p>
    <w:p w14:paraId="65BC4B23"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at uncertainty had felt intimate in ways certainty no longer entirely</w:t>
      </w:r>
      <w:r w:rsidRPr="00FD4C17">
        <w:rPr>
          <w:rFonts w:ascii="Times New Roman" w:hAnsi="Times New Roman" w:cs="Times New Roman"/>
          <w:sz w:val="32"/>
          <w:szCs w:val="32"/>
        </w:rPr>
        <w:br/>
        <w:t>did.</w:t>
      </w:r>
    </w:p>
    <w:p w14:paraId="039B71DC"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e realization unsettled her immediately.</w:t>
      </w:r>
    </w:p>
    <w:p w14:paraId="7D6BA6DC"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lastRenderedPageBreak/>
        <w:t>Because she was no longer young enough to confuse attention with</w:t>
      </w:r>
      <w:r w:rsidRPr="00FD4C17">
        <w:rPr>
          <w:rFonts w:ascii="Times New Roman" w:hAnsi="Times New Roman" w:cs="Times New Roman"/>
          <w:sz w:val="32"/>
          <w:szCs w:val="32"/>
        </w:rPr>
        <w:br/>
        <w:t>meaning.</w:t>
      </w:r>
    </w:p>
    <w:p w14:paraId="25ED50FE"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And yet she was also old enough to recognize when something inside</w:t>
      </w:r>
      <w:r w:rsidRPr="00FD4C17">
        <w:rPr>
          <w:rFonts w:ascii="Times New Roman" w:hAnsi="Times New Roman" w:cs="Times New Roman"/>
          <w:sz w:val="32"/>
          <w:szCs w:val="32"/>
        </w:rPr>
        <w:br/>
        <w:t>herself had gone too long untouched.</w:t>
      </w:r>
    </w:p>
    <w:p w14:paraId="1C48D88C"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Not sexually.</w:t>
      </w:r>
    </w:p>
    <w:p w14:paraId="31A83625"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Personally.</w:t>
      </w:r>
    </w:p>
    <w:p w14:paraId="1D3207A1"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Cyndie touched the edge of the sink lightly and exhaled.</w:t>
      </w:r>
    </w:p>
    <w:p w14:paraId="235B6B54"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In the mirror she looked composed.</w:t>
      </w:r>
      <w:r w:rsidRPr="00FD4C17">
        <w:rPr>
          <w:rFonts w:ascii="Times New Roman" w:hAnsi="Times New Roman" w:cs="Times New Roman"/>
          <w:sz w:val="32"/>
          <w:szCs w:val="32"/>
        </w:rPr>
        <w:br/>
        <w:t>Beautiful, probably.</w:t>
      </w:r>
      <w:r w:rsidRPr="00FD4C17">
        <w:rPr>
          <w:rFonts w:ascii="Times New Roman" w:hAnsi="Times New Roman" w:cs="Times New Roman"/>
          <w:sz w:val="32"/>
          <w:szCs w:val="32"/>
        </w:rPr>
        <w:br/>
        <w:t>Still fully herself.</w:t>
      </w:r>
    </w:p>
    <w:p w14:paraId="05314611"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But for the first time in years she understood with uncomfortable clarity</w:t>
      </w:r>
      <w:r w:rsidRPr="00FD4C17">
        <w:rPr>
          <w:rFonts w:ascii="Times New Roman" w:hAnsi="Times New Roman" w:cs="Times New Roman"/>
          <w:sz w:val="32"/>
          <w:szCs w:val="32"/>
        </w:rPr>
        <w:br/>
        <w:t>that confidence and fulfillment were not remotely the same thing.</w:t>
      </w:r>
    </w:p>
    <w:p w14:paraId="4E59B7C4"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Behind her, Greg shifted once in his sleep.</w:t>
      </w:r>
    </w:p>
    <w:p w14:paraId="62EBBFE1"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Cyndie turned off the bathroom light and stood for a moment in the dark</w:t>
      </w:r>
      <w:r w:rsidRPr="00FD4C17">
        <w:rPr>
          <w:rFonts w:ascii="Times New Roman" w:hAnsi="Times New Roman" w:cs="Times New Roman"/>
          <w:sz w:val="32"/>
          <w:szCs w:val="32"/>
        </w:rPr>
        <w:br/>
        <w:t>hotel suite listening to the quiet.</w:t>
      </w:r>
    </w:p>
    <w:p w14:paraId="092D073D"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en she climbed carefully back into bed beside her husband and lay</w:t>
      </w:r>
      <w:r w:rsidRPr="00FD4C17">
        <w:rPr>
          <w:rFonts w:ascii="Times New Roman" w:hAnsi="Times New Roman" w:cs="Times New Roman"/>
          <w:sz w:val="32"/>
          <w:szCs w:val="32"/>
        </w:rPr>
        <w:br/>
        <w:t>awake much longer than she admitted to herself afterward.</w:t>
      </w:r>
    </w:p>
    <w:p w14:paraId="1F7B633D"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The first week after New Year’s felt strangely artificial. By Monday morning the city had already moved on. Holiday lights disappeared from storefronts overnight, Christmas trees appeared abandoned at curbsides, and the hotel where everything had happened had returned to being just another polished downtown tower.</w:t>
      </w:r>
    </w:p>
    <w:p w14:paraId="5B9AD7D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ut Grant hadn’t moved on. Not really.</w:t>
      </w:r>
    </w:p>
    <w:p w14:paraId="5E57A4F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stood alone inside the showroom before opening, coffee in one hand, staring absently at the soft blue glow of the reference system while jazz moved quietly through the empty space. Bill Evans this morning. Something restrained and melancholy that suited the gray January light settling against the windows.</w:t>
      </w:r>
    </w:p>
    <w:p w14:paraId="6361026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The showroom smelled faintly of espresso and warm electronics. Normally he loved this hour before customers arrived. The stillness. The control of it. A clean beginning to the day.</w:t>
      </w:r>
    </w:p>
    <w:p w14:paraId="1BA625B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is morning his thoughts kept drifting anyway.</w:t>
      </w:r>
    </w:p>
    <w:p w14:paraId="5002112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Not only to Cyndie.</w:t>
      </w:r>
    </w:p>
    <w:p w14:paraId="7A591B6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 would have been simpler.</w:t>
      </w:r>
    </w:p>
    <w:p w14:paraId="477CF92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What unsettled him was the feeling New Year’s Eve had left behind.</w:t>
      </w:r>
      <w:r>
        <w:rPr>
          <w:rFonts w:ascii="Times New Roman" w:hAnsi="Times New Roman" w:cs="Times New Roman"/>
          <w:sz w:val="32"/>
          <w:szCs w:val="32"/>
        </w:rPr>
        <w:t xml:space="preserve"> </w:t>
      </w:r>
      <w:r w:rsidRPr="00FD4C17">
        <w:rPr>
          <w:rFonts w:ascii="Times New Roman" w:hAnsi="Times New Roman" w:cs="Times New Roman"/>
          <w:sz w:val="32"/>
          <w:szCs w:val="32"/>
        </w:rPr>
        <w:t>He understood attraction well enough not to confuse it with morality. It was something less manageable than guilt. Awareness. As though some internal balance he had relied on for years had shifted slightly while he wasn’t paying attention.</w:t>
      </w:r>
    </w:p>
    <w:p w14:paraId="206F835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set the coffee down and adjusted the volume unnecessarily.</w:t>
      </w:r>
    </w:p>
    <w:p w14:paraId="710DAA1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memory returned anyway.</w:t>
      </w:r>
    </w:p>
    <w:p w14:paraId="344240B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Cyndie leaning against the window with one heel dangling loosely from her hand, the television glow catching the side of her face, holding his gaze a second longer than politeness required.</w:t>
      </w:r>
    </w:p>
    <w:p w14:paraId="6CBA888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eg laughing too loudly beside the minibar.</w:t>
      </w:r>
    </w:p>
    <w:p w14:paraId="4B144BC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lisa touching his arm during dinner earlier that evening, warm and easy and familiar.</w:t>
      </w:r>
    </w:p>
    <w:p w14:paraId="64ACF07B"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nd Claire.</w:t>
      </w:r>
    </w:p>
    <w:p w14:paraId="599285E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trangest of all, perhaps, was Claire.</w:t>
      </w:r>
    </w:p>
    <w:p w14:paraId="6529073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 woman he had never met. A username. A late-night conversation that should not have occupied space in his mind the way it did.</w:t>
      </w:r>
    </w:p>
    <w:p w14:paraId="7206268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walked slowly through the showroom checking displays that did not need checking.</w:t>
      </w:r>
    </w:p>
    <w:p w14:paraId="71005A8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He had built a stable life carefully over time. Good business. Good reputation. Intelligent women. Relationships conducted honestly, or at least honestly enough to satisfy the version of himself he preferred to </w:t>
      </w:r>
      <w:r w:rsidRPr="00FD4C17">
        <w:rPr>
          <w:rFonts w:ascii="Times New Roman" w:hAnsi="Times New Roman" w:cs="Times New Roman"/>
          <w:sz w:val="32"/>
          <w:szCs w:val="32"/>
        </w:rPr>
        <w:lastRenderedPageBreak/>
        <w:t>believe in. He wasn’t reckless. He wasn’t cruel. He didn’t lie to women about what he could offer them.</w:t>
      </w:r>
    </w:p>
    <w:p w14:paraId="359D353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ut lately honesty itself had started feeling less precise than he once thought.</w:t>
      </w:r>
    </w:p>
    <w:p w14:paraId="6B0F994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is phone buzzed softly in his pocket.</w:t>
      </w:r>
    </w:p>
    <w:p w14:paraId="507752B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Dinner Friday? My place this time. I’ll even pretend your opinions about wine are interesting.</w:t>
      </w:r>
    </w:p>
    <w:p w14:paraId="0CAE0DE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Despite himself, Grant smiled.</w:t>
      </w:r>
    </w:p>
    <w:p w14:paraId="0C5735D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had always understood how to pull him gently back toward himself. There was comfort in that. Real comfort. History. Ease.</w:t>
      </w:r>
    </w:p>
    <w:p w14:paraId="08B8A54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typed back: Only if you promise not to overcook the risotto again.</w:t>
      </w:r>
    </w:p>
    <w:p w14:paraId="2EA8CB5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ree dots appeared almost immediately.</w:t>
      </w:r>
    </w:p>
    <w:p w14:paraId="1C8E885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Cruel. Accurate, but cruel.</w:t>
      </w:r>
    </w:p>
    <w:p w14:paraId="2310B45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slipped the phone back into his pocket.</w:t>
      </w:r>
    </w:p>
    <w:p w14:paraId="52E24AE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For a moment the restlessness eased.</w:t>
      </w:r>
    </w:p>
    <w:p w14:paraId="4E61A5E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Only for a moment.</w:t>
      </w:r>
    </w:p>
    <w:p w14:paraId="1326DBDA" w14:textId="77777777" w:rsidR="004B008E" w:rsidRPr="00FD4C17" w:rsidRDefault="004B008E" w:rsidP="004B008E">
      <w:pPr>
        <w:rPr>
          <w:sz w:val="32"/>
          <w:szCs w:val="32"/>
        </w:rPr>
      </w:pPr>
      <w:r>
        <w:rPr>
          <w:sz w:val="32"/>
          <w:szCs w:val="32"/>
        </w:rPr>
        <w:pict w14:anchorId="367ED6FC">
          <v:rect id="_x0000_i1028" style="width:0;height:1.5pt" o:hralign="center" o:hrstd="t" o:hr="t"/>
        </w:pict>
      </w:r>
    </w:p>
    <w:p w14:paraId="54CCE581" w14:textId="77777777" w:rsidR="004B008E" w:rsidRPr="00FD4C17" w:rsidRDefault="004B008E" w:rsidP="004B008E">
      <w:pPr>
        <w:pStyle w:val="FirstParagraph"/>
        <w:rPr>
          <w:rFonts w:ascii="Times New Roman" w:hAnsi="Times New Roman" w:cs="Times New Roman"/>
          <w:sz w:val="32"/>
          <w:szCs w:val="32"/>
        </w:rPr>
      </w:pPr>
      <w:r w:rsidRPr="00FD4C17">
        <w:rPr>
          <w:rFonts w:ascii="Times New Roman" w:hAnsi="Times New Roman" w:cs="Times New Roman"/>
          <w:sz w:val="32"/>
          <w:szCs w:val="32"/>
        </w:rPr>
        <w:t>Friday evening arrived cold and wet, rain moving steadily across the city in silver sheets while Grant drove toward Margot’s townhouse with jazz playing softly through the car speakers.</w:t>
      </w:r>
    </w:p>
    <w:p w14:paraId="538D5F4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brought wine. Good wine. Margot appreciated effort when it arrived disguised as taste.</w:t>
      </w:r>
    </w:p>
    <w:p w14:paraId="718C0ED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he opened the door barefoot, wearing soft gray sweats and one of his favorite sweaters on her, oversized enough that one shoulder slipped bare whenever she moved carelessly.</w:t>
      </w:r>
    </w:p>
    <w:p w14:paraId="252219D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You’re late,” she said.</w:t>
      </w:r>
    </w:p>
    <w:p w14:paraId="2846D8F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By four minutes.”</w:t>
      </w:r>
    </w:p>
    <w:p w14:paraId="40FEB04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I noticed all four.”</w:t>
      </w:r>
    </w:p>
    <w:p w14:paraId="05BE971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he kissed him anyway.</w:t>
      </w:r>
    </w:p>
    <w:p w14:paraId="7BB7701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townhouse smelled like garlic and rosemary and something simmering slowly on the stove. Music drifted quietly from hidden speakers somewhere deeper in the house.</w:t>
      </w:r>
    </w:p>
    <w:p w14:paraId="47545D0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Normal.</w:t>
      </w:r>
    </w:p>
    <w:p w14:paraId="0A80B4D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Warm.</w:t>
      </w:r>
    </w:p>
    <w:p w14:paraId="06A5C4B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Easy.</w:t>
      </w:r>
    </w:p>
    <w:p w14:paraId="2079687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Real.</w:t>
      </w:r>
    </w:p>
    <w:p w14:paraId="6CA8927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ant removed his coat slowly while Margot returned to the kitchen, talking over her shoulder about a client meeting that had gone sideways earlier that afternoon. He listened. Mostly. But there were moments throughout the evening when his attention drifted somewhere he couldn’t quite follow himself.</w:t>
      </w:r>
    </w:p>
    <w:p w14:paraId="1A07A9C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noticed once.</w:t>
      </w:r>
    </w:p>
    <w:p w14:paraId="330953AB"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You disappeared for a second.”</w:t>
      </w:r>
    </w:p>
    <w:p w14:paraId="07DBA43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looked up. “What?”</w:t>
      </w:r>
    </w:p>
    <w:p w14:paraId="1036697B"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 look.” She pointed lightly with her wine glass. “You get it sometimes lately. Like you’re somewhere else briefly.”</w:t>
      </w:r>
    </w:p>
    <w:p w14:paraId="1279555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ant smiled faintly. “Work.”</w:t>
      </w:r>
    </w:p>
    <w:p w14:paraId="53CB091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mm.”</w:t>
      </w:r>
    </w:p>
    <w:p w14:paraId="2F29DE6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he didn’t entirely believe him, but she let it pass.</w:t>
      </w:r>
    </w:p>
    <w:p w14:paraId="7445DDB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Dinner stretched comfortably late into the evening. Wine. Jazz. Rain against the windows. The kind of intimacy built from repetition rather than seduction. They moved around each other easily in the kitchen while cleaning dishes, shoulders brushing occasionally, small </w:t>
      </w:r>
      <w:r w:rsidRPr="00FD4C17">
        <w:rPr>
          <w:rFonts w:ascii="Times New Roman" w:hAnsi="Times New Roman" w:cs="Times New Roman"/>
          <w:sz w:val="32"/>
          <w:szCs w:val="32"/>
        </w:rPr>
        <w:lastRenderedPageBreak/>
        <w:t>unconscious touches that belonged to people long accustomed to each other.</w:t>
      </w:r>
    </w:p>
    <w:p w14:paraId="3757E6E9" w14:textId="77777777" w:rsidR="004B008E" w:rsidRDefault="004B008E" w:rsidP="004B008E">
      <w:pPr>
        <w:pStyle w:val="BodyText"/>
        <w:rPr>
          <w:rFonts w:ascii="Times New Roman" w:hAnsi="Times New Roman" w:cs="Times New Roman"/>
          <w:sz w:val="32"/>
          <w:szCs w:val="32"/>
        </w:rPr>
      </w:pPr>
      <w:r w:rsidRPr="0011680D">
        <w:rPr>
          <w:rFonts w:ascii="Times New Roman" w:hAnsi="Times New Roman" w:cs="Times New Roman"/>
          <w:sz w:val="32"/>
          <w:szCs w:val="32"/>
        </w:rPr>
        <w:t>Later they settled together on the couch beneath a blanket while music drifted quietly from the next room.</w:t>
      </w:r>
    </w:p>
    <w:p w14:paraId="4242574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rested her head against his shoulder.</w:t>
      </w:r>
    </w:p>
    <w:p w14:paraId="061B287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You’ve been quiet tonight.”</w:t>
      </w:r>
    </w:p>
    <w:p w14:paraId="5AEB553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ave I?”</w:t>
      </w:r>
    </w:p>
    <w:p w14:paraId="1131C50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 little.”</w:t>
      </w:r>
    </w:p>
    <w:p w14:paraId="3D5F618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ant kissed the top of her head instead of answering.</w:t>
      </w:r>
    </w:p>
    <w:p w14:paraId="0F2E1BD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silence between them remained comfortable.</w:t>
      </w:r>
    </w:p>
    <w:p w14:paraId="76EDE03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 was the dangerous thing.</w:t>
      </w:r>
    </w:p>
    <w:p w14:paraId="1EC070A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ow comfortable it was.</w:t>
      </w:r>
    </w:p>
    <w:p w14:paraId="57AEB77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Eventually she tilted her face toward his and kissed him slowly.</w:t>
      </w:r>
    </w:p>
    <w:p w14:paraId="64C159A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he smiled against his mouth as he kissed her.</w:t>
      </w:r>
    </w:p>
    <w:p w14:paraId="6899141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kiss deepened almost immediately.</w:t>
      </w:r>
    </w:p>
    <w:p w14:paraId="53A4879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Not rushed. Not uncertain.</w:t>
      </w:r>
    </w:p>
    <w:p w14:paraId="69F20EB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Familiar in the most dangerous way.</w:t>
      </w:r>
    </w:p>
    <w:p w14:paraId="062B1CB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kissed him like someone who had stopped worrying years ago about whether they fit together correctly. She melted into him with ease. She already knew exactly how he tasted, exactly how his hands would move once he stopped pretending patience meant restraint. He backed her slowly toward the bed, his mouth still on hers, fingertips sliding beneath the fabric of her sweater just enough to feel her warm skin.</w:t>
      </w:r>
    </w:p>
    <w:p w14:paraId="3EF9154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loved this part with her.</w:t>
      </w:r>
    </w:p>
    <w:p w14:paraId="74B1661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slow unraveling.</w:t>
      </w:r>
    </w:p>
    <w:p w14:paraId="54A61D0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No awkwardness. No performance. Just anticipation building quietly between two people who already understood each other’s bodies.</w:t>
      </w:r>
    </w:p>
    <w:p w14:paraId="03B56B72" w14:textId="77777777" w:rsidR="004B008E"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He eased the sweater from her shoulders and kissed the newly exposed skin, </w:t>
      </w:r>
      <w:r w:rsidRPr="00B477B1">
        <w:rPr>
          <w:rFonts w:ascii="Times New Roman" w:hAnsi="Times New Roman" w:cs="Times New Roman"/>
          <w:sz w:val="32"/>
          <w:szCs w:val="32"/>
        </w:rPr>
        <w:t>and felt her breathing change beneath his mouth.</w:t>
      </w:r>
    </w:p>
    <w:p w14:paraId="61E7A13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he closed her eyes briefly as his mouth moved lower, her fingers already working at the buttons of his shirt with growing impatience.</w:t>
      </w:r>
    </w:p>
    <w:p w14:paraId="0E20D30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s new,” he murmured.</w:t>
      </w:r>
    </w:p>
    <w:p w14:paraId="1C4BE29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What is?”</w:t>
      </w:r>
    </w:p>
    <w:p w14:paraId="2641C10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You pretending to be patient.”</w:t>
      </w:r>
    </w:p>
    <w:p w14:paraId="43963BF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laughed softly, but the sound caught when he kissed the inside of her throat again.</w:t>
      </w:r>
    </w:p>
    <w:p w14:paraId="7588906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candlelight softened everything about her. The curve of her hips. The warmth of her skin. The look in her eyes when she finally pushed his shirt from his shoulders and pulled him back against her with unmistakable intent.</w:t>
      </w:r>
    </w:p>
    <w:p w14:paraId="1318DFC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od, he wanted her.</w:t>
      </w:r>
    </w:p>
    <w:p w14:paraId="3C4D30F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Not with the reckless urgency of New Year’s Eve.</w:t>
      </w:r>
    </w:p>
    <w:p w14:paraId="785BD6C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is was worse.</w:t>
      </w:r>
    </w:p>
    <w:p w14:paraId="764C98B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ecause this was intimate.</w:t>
      </w:r>
    </w:p>
    <w:p w14:paraId="738AA1E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lowered her slowly onto the bed and took his time undressing her, kissing each new stretch of skin as though reacquainting himself with something he had missed.</w:t>
      </w:r>
    </w:p>
    <w:p w14:paraId="28711E0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y the time he slid between her thighs, Margot was already breathing unevenly beneath him, her hands tangled in his hair, her body responding to every deliberate touch.</w:t>
      </w:r>
    </w:p>
    <w:p w14:paraId="16993AE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paid attention to her the way he always had, not just to her body, but to the subtle shifts that revealed what she was feeling before she said anything aloud.</w:t>
      </w:r>
    </w:p>
    <w:p w14:paraId="0F74586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Margot responded to patience. To being noticed.</w:t>
      </w:r>
    </w:p>
    <w:p w14:paraId="7D71182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 was what had always made intimacy with her feel different from anything reckless or unfamiliar. Nothing between them needed performance. The pleasure came from recognition.</w:t>
      </w:r>
    </w:p>
    <w:p w14:paraId="76B85FB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ant…” His name escaped her almost as a warning.</w:t>
      </w:r>
    </w:p>
    <w:p w14:paraId="1A3DD24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looked up briefly, watching her struggle to hold onto composure, and the sight of it sent heat through him immediately.</w:t>
      </w:r>
    </w:p>
    <w:p w14:paraId="50B8573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You’re beautiful like this,” he said softly.</w:t>
      </w:r>
    </w:p>
    <w:p w14:paraId="4AF7A58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 undid her more than his hands had.</w:t>
      </w:r>
    </w:p>
    <w:p w14:paraId="1995711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pulled him back up to her almost urgently then, kissing him hard enough to blur whatever careful control either of them had been pretending to maintain. Their bodies pressed together beneath the sheets, heat building slowly between them until restraint stopped feeling possible.</w:t>
      </w:r>
    </w:p>
    <w:p w14:paraId="151FC19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When he finally entered her, the sound she made against his shoulder was half relief, half surrender.</w:t>
      </w:r>
    </w:p>
    <w:p w14:paraId="7E538A7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moved slowly at first.</w:t>
      </w:r>
    </w:p>
    <w:p w14:paraId="65F3B65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Deliberately.</w:t>
      </w:r>
    </w:p>
    <w:p w14:paraId="51A63F8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Drawing out every inch of friction between them until she was clutching at him again, breathless now, her composure dissolving completely beneath the steady attention he refused to rush.</w:t>
      </w:r>
    </w:p>
    <w:p w14:paraId="71E012C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room filled with soft sounds.</w:t>
      </w:r>
    </w:p>
    <w:p w14:paraId="3C3D5C5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Rain against the windows.</w:t>
      </w:r>
    </w:p>
    <w:p w14:paraId="190C862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Uneven breathing.</w:t>
      </w:r>
    </w:p>
    <w:p w14:paraId="1082FBA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quiet creak of the mattress beneath them.</w:t>
      </w:r>
    </w:p>
    <w:p w14:paraId="0BFE0B9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nd Margot whispering his name again and again like she had forgotten every other word she knew.</w:t>
      </w:r>
    </w:p>
    <w:p w14:paraId="2C0E8CD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Afterward he held her against him beneath the blankets while jazz drifted quietly from the living room speakers.</w:t>
      </w:r>
    </w:p>
    <w:p w14:paraId="453E2C2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For a long moment neither of them spoke.</w:t>
      </w:r>
    </w:p>
    <w:p w14:paraId="7D30033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traced slow circles against his chest, still catching her breath.</w:t>
      </w:r>
    </w:p>
    <w:p w14:paraId="35F95B2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You’re finally relaxing,” she whispered.</w:t>
      </w:r>
    </w:p>
    <w:p w14:paraId="3A29F9B3"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ant smiled faintly. “Am I?”</w:t>
      </w:r>
    </w:p>
    <w:p w14:paraId="775D136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mm.” She kissed him lightly. “Your mind usually moves faster than your body.”</w:t>
      </w:r>
    </w:p>
    <w:p w14:paraId="48BE4C4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ybe she was right.</w:t>
      </w:r>
    </w:p>
    <w:p w14:paraId="4781355B"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ecause for a little while, wrapped in candlelight and warmth and the fading pulse of her heartbeat against his chest, he had been exactly where he was supposed to be. That was the truth he kept returning to, and the one he least knew what to do with.</w:t>
      </w:r>
    </w:p>
    <w:p w14:paraId="42E8BDA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should have felt peaceful.</w:t>
      </w:r>
    </w:p>
    <w:p w14:paraId="75C1529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Instead he felt alert.</w:t>
      </w:r>
    </w:p>
    <w:p w14:paraId="148B36C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Not anxious exactly. Not unhappy. Something stranger than either. </w:t>
      </w:r>
      <w:r w:rsidRPr="00D17FF9">
        <w:rPr>
          <w:rFonts w:ascii="Times New Roman" w:hAnsi="Times New Roman" w:cs="Times New Roman"/>
          <w:sz w:val="32"/>
          <w:szCs w:val="32"/>
        </w:rPr>
        <w:t>Even now, lying beside Margot, part of him still felt elsewhere.</w:t>
      </w:r>
      <w:r>
        <w:rPr>
          <w:rFonts w:ascii="Times New Roman" w:hAnsi="Times New Roman" w:cs="Times New Roman"/>
          <w:sz w:val="32"/>
          <w:szCs w:val="32"/>
        </w:rPr>
        <w:t xml:space="preserve"> </w:t>
      </w:r>
      <w:r w:rsidRPr="00FD4C17">
        <w:rPr>
          <w:rFonts w:ascii="Times New Roman" w:hAnsi="Times New Roman" w:cs="Times New Roman"/>
          <w:sz w:val="32"/>
          <w:szCs w:val="32"/>
        </w:rPr>
        <w:t>He looked over at Margot sleeping beside him.</w:t>
      </w:r>
    </w:p>
    <w:p w14:paraId="3BC1B0A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he was beautiful like this. Unguarded. Real. The kind of intimacy most people spent years hoping to find and often never did. She knew him better than almost anyone. She noticed things other people missed. She listened carefully when he spoke. She touched him as though she meant it.</w:t>
      </w:r>
    </w:p>
    <w:p w14:paraId="10A21B1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nd tonight had been good. Honestly good.</w:t>
      </w:r>
    </w:p>
    <w:p w14:paraId="35F6B5F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dinner. The wine. The slow familiarity between them. The ease.</w:t>
      </w:r>
    </w:p>
    <w:p w14:paraId="54B0D3A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Especially the ease.</w:t>
      </w:r>
    </w:p>
    <w:p w14:paraId="1EB4633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at thought lingered longer than it should have.</w:t>
      </w:r>
    </w:p>
    <w:p w14:paraId="0950167F"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Once, he had believed ease was the reward. The destination men eventually reached after surviving enough chaos to recognize its value. Stability. Predictability. A woman who understood your silences. A relationship that no longer required performance to sustain itself.</w:t>
      </w:r>
    </w:p>
    <w:p w14:paraId="607BB8D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So why, lying here beside someone genuinely good for him, did he feel something inside himself straining toward uncertainty instead?</w:t>
      </w:r>
    </w:p>
    <w:p w14:paraId="056FCF0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realization arrived slowly enough that he almost missed it.</w:t>
      </w:r>
    </w:p>
    <w:p w14:paraId="2D650F3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missed possibility.</w:t>
      </w:r>
    </w:p>
    <w:p w14:paraId="190661A4"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The sharpness of not knowing what might happen next.</w:t>
      </w:r>
    </w:p>
    <w:p w14:paraId="24DC993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 The dangerous electricity of emotional risk. The heightened awareness that came when something still felt unstable enough to be lost.</w:t>
      </w:r>
    </w:p>
    <w:p w14:paraId="3DED7A4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stared at the ceiling, disturbed by the thought almost immediately.</w:t>
      </w:r>
    </w:p>
    <w:p w14:paraId="5A79370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ecause it sounded uncomfortably close to immaturity.</w:t>
      </w:r>
    </w:p>
    <w:p w14:paraId="7741190D"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Worse, it sounded true.</w:t>
      </w:r>
    </w:p>
    <w:p w14:paraId="176AFE3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Margot shifted slightly beside him, her leg brushing his beneath the blankets, and affection moved through him immediately, real and uncomplicated. That was what unsettled him most. Nothing was lacking here. Nothing was broken.</w:t>
      </w:r>
    </w:p>
    <w:p w14:paraId="7EA631A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nd yet somewhere in the weeks since New Year’s Eve, certainty itself had begun to feel thinner than it once had.</w:t>
      </w:r>
    </w:p>
    <w:p w14:paraId="48CBD90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closed his eyes briefly.</w:t>
      </w:r>
    </w:p>
    <w:p w14:paraId="4F523AC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cross the room, candlelight trembled softly against the walls.</w:t>
      </w:r>
    </w:p>
    <w:p w14:paraId="20A5146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thought about Cyndie laughing beneath amber hotel lights. Claire’s questions appearing late at night on his phone. The strange exhilaration of feeling emotionally unsteady again after years of carefully constructed control.</w:t>
      </w:r>
    </w:p>
    <w:p w14:paraId="780D34F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hated how alive it made him feel.</w:t>
      </w:r>
    </w:p>
    <w:p w14:paraId="2DB50D3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As though uncertainty itself had returned sensation to parts of him he had not realized had gone numb.</w:t>
      </w:r>
    </w:p>
    <w:p w14:paraId="15C8E700"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eside him, Margot slept peacefully, trusting the version of him she believed she knew completely.</w:t>
      </w:r>
    </w:p>
    <w:p w14:paraId="5752B3A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Grant stared into the dim room and understood, with a clarity that felt almost cruel, that the most dangerous thing happening to him was not that he wanted more.</w:t>
      </w:r>
    </w:p>
    <w:p w14:paraId="1AC3FB65"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It was that he was no longer certain he wanted less.</w:t>
      </w:r>
    </w:p>
    <w:p w14:paraId="6B901BB8"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But somewhere around the second glass of wine, while Alisa was describing a meeting that had gone sideways in a way, she found funnier in retrospect than it had been in the moment, Grant became aware of something.</w:t>
      </w:r>
    </w:p>
    <w:p w14:paraId="12844D5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Not dramatic. Not a crisis. Just a quiet, low-grade awareness settling beneath the warmth of the evening like a current beneath calm water.</w:t>
      </w:r>
    </w:p>
    <w:p w14:paraId="7898DBC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was happy here.</w:t>
      </w:r>
    </w:p>
    <w:p w14:paraId="1B351A5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genuinely was.</w:t>
      </w:r>
    </w:p>
    <w:p w14:paraId="5F4077E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And his happiness felt, in some way he could not clearly articulate even to himself, slightly outside his body. Like a man watching himself be happy through glass.</w:t>
      </w:r>
    </w:p>
    <w:p w14:paraId="47450C99"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refilled her wine. He asked the right follow-up question about the meeting. He laughed at the right moment and meant the laugh. When she reached across the table and touched his hand briefly, just her fingers on his knuckles, a small gesture, the kind that requires nothing in return, he turned his hand over and held hers and felt the familiar warmth of her and told himself: This is enough. This is what you wanted. This is the life.</w:t>
      </w:r>
    </w:p>
    <w:p w14:paraId="3F011316"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believed it while he was believing it.</w:t>
      </w:r>
    </w:p>
    <w:p w14:paraId="2746141A"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They walked to the car through cold January air, her arm through his, the street quiet except for the sound of their footsteps. At her building she </w:t>
      </w:r>
      <w:r w:rsidRPr="00FD4C17">
        <w:rPr>
          <w:rFonts w:ascii="Times New Roman" w:hAnsi="Times New Roman" w:cs="Times New Roman"/>
          <w:sz w:val="32"/>
          <w:szCs w:val="32"/>
        </w:rPr>
        <w:lastRenderedPageBreak/>
        <w:t>kissed him goodnight, long enough to be an invitation, and he felt the pull of it clearly and without ambiguity. He wanted her. He did. And so what made him say, gently and with a warmth he meant entirely, that he should head home, that he had an early call with the Santa Rosa manager, that next week, absolutely, dinner again, he couldn’t have said precisely. He kissed her at the door and meant that too.</w:t>
      </w:r>
    </w:p>
    <w:p w14:paraId="467DEC8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drove home on the empty freeway with the heat running and the radio off. The city slid past in its slow, indifferent way.</w:t>
      </w:r>
    </w:p>
    <w:p w14:paraId="67E70081"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sat in his driveway for a few minutes after killing the engine. The house was dark. He thought about going in. He thought about Alisa’s expression when he’d said goodnight, not hurt, she was far too self-possessed for that, but something careful moving behind her eyes. He thought about Margot waking to find him lying awake beside her, listening to the quiet. He thought about standing at the kitchen counter at 3 a.m. with his phone face-down on the counter and no reason to have looked at it and having looked at it anyway.</w:t>
      </w:r>
    </w:p>
    <w:p w14:paraId="240B476E"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thought about what he was looking for.</w:t>
      </w:r>
    </w:p>
    <w:p w14:paraId="5FC01662"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thought: I don’t know.</w:t>
      </w:r>
    </w:p>
    <w:p w14:paraId="67279C1E" w14:textId="77777777" w:rsidR="004B008E"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 xml:space="preserve">That was the truth of it, and it sat with him in the cold car in the dark driveway with a specificity that everything else this week had managed to blur. He didn’t know what he was looking for. He knew what he had, two women who were warm and genuine and genuinely good for him, and he knew that something in the weeks since New Year’s had recalibrated him in a way he didn’t have a clean name for. </w:t>
      </w:r>
      <w:r w:rsidRPr="00D17FF9">
        <w:rPr>
          <w:rFonts w:ascii="Times New Roman" w:hAnsi="Times New Roman" w:cs="Times New Roman"/>
          <w:sz w:val="32"/>
          <w:szCs w:val="32"/>
        </w:rPr>
        <w:t>He had always trusted himself to know what he wanted.</w:t>
      </w:r>
      <w:r>
        <w:rPr>
          <w:rFonts w:ascii="Times New Roman" w:hAnsi="Times New Roman" w:cs="Times New Roman"/>
          <w:sz w:val="32"/>
          <w:szCs w:val="32"/>
        </w:rPr>
        <w:t xml:space="preserve"> </w:t>
      </w:r>
      <w:r w:rsidRPr="00FD4C17">
        <w:rPr>
          <w:rFonts w:ascii="Times New Roman" w:hAnsi="Times New Roman" w:cs="Times New Roman"/>
          <w:sz w:val="32"/>
          <w:szCs w:val="32"/>
        </w:rPr>
        <w:t xml:space="preserve">He got out of the car and went inside. </w:t>
      </w:r>
    </w:p>
    <w:p w14:paraId="759D2807"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t>He poured two fingers of scotch he didn’t drink and sat in the dark living room for a while with the glass in his hand, not drunk, just sitting. The house was very quiet. He tried to remember the last time he’d found the quite comfortable rather than present in this particular way, pressing, expectant, as though it were waiting for him to say something.</w:t>
      </w:r>
    </w:p>
    <w:p w14:paraId="29157B6C" w14:textId="77777777" w:rsidR="004B008E" w:rsidRPr="00FD4C17" w:rsidRDefault="004B008E" w:rsidP="004B008E">
      <w:pPr>
        <w:pStyle w:val="BodyText"/>
        <w:rPr>
          <w:rFonts w:ascii="Times New Roman" w:hAnsi="Times New Roman" w:cs="Times New Roman"/>
          <w:sz w:val="32"/>
          <w:szCs w:val="32"/>
        </w:rPr>
      </w:pPr>
      <w:r w:rsidRPr="00FD4C17">
        <w:rPr>
          <w:rFonts w:ascii="Times New Roman" w:hAnsi="Times New Roman" w:cs="Times New Roman"/>
          <w:sz w:val="32"/>
          <w:szCs w:val="32"/>
        </w:rPr>
        <w:lastRenderedPageBreak/>
        <w:t>He put the scotch down. He went upstairs. He lay on top of the covers in the dark and stared at the ceiling and thought about everything and nothing, and when he finally slept it was without resolution, which was fine, because resolution was not what he needed. What he needed he couldn’t clearly name. And that, he was beginning to understand, was the entire problem.</w:t>
      </w:r>
    </w:p>
    <w:p w14:paraId="2D5F928B" w14:textId="3D3507F3" w:rsidR="00D15D57" w:rsidRPr="004B008E" w:rsidRDefault="00D15D57" w:rsidP="004B008E"/>
    <w:sectPr w:rsidR="00D15D57" w:rsidRPr="004B00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F29B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93505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D57"/>
    <w:rsid w:val="002D3690"/>
    <w:rsid w:val="004A4DC0"/>
    <w:rsid w:val="004B008E"/>
    <w:rsid w:val="004F02C8"/>
    <w:rsid w:val="00D15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2FC8E"/>
  <w15:docId w15:val="{6B0016AB-3A00-4BA8-B421-D878736D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B0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2721</Words>
  <Characters>15516</Characters>
  <Application>Microsoft Office Word</Application>
  <DocSecurity>0</DocSecurity>
  <Lines>129</Lines>
  <Paragraphs>36</Paragraphs>
  <ScaleCrop>false</ScaleCrop>
  <Company/>
  <LinksUpToDate>false</LinksUpToDate>
  <CharactersWithSpaces>1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 Silver</dc:creator>
  <cp:keywords/>
  <cp:lastModifiedBy>Marc Silver</cp:lastModifiedBy>
  <cp:revision>3</cp:revision>
  <dcterms:created xsi:type="dcterms:W3CDTF">2026-05-31T17:12:00Z</dcterms:created>
  <dcterms:modified xsi:type="dcterms:W3CDTF">2026-06-11T19:47:00Z</dcterms:modified>
</cp:coreProperties>
</file>